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0E5" w:rsidRPr="00C21558" w:rsidRDefault="004810E5">
      <w:pPr>
        <w:pStyle w:val="a3"/>
        <w:rPr>
          <w:rFonts w:ascii="Times New Roman"/>
          <w:sz w:val="28"/>
          <w:szCs w:val="28"/>
          <w:lang w:val="en-GB"/>
        </w:rPr>
      </w:pPr>
    </w:p>
    <w:p w:rsidR="004810E5" w:rsidRPr="003E5835" w:rsidRDefault="004810E5">
      <w:pPr>
        <w:pStyle w:val="a3"/>
        <w:spacing w:before="6"/>
        <w:rPr>
          <w:rFonts w:ascii="Times New Roman"/>
          <w:sz w:val="28"/>
          <w:szCs w:val="28"/>
          <w:lang w:val="bg-BG"/>
        </w:rPr>
      </w:pPr>
    </w:p>
    <w:p w:rsidR="005E2071" w:rsidRDefault="005E2071" w:rsidP="003E5835">
      <w:pPr>
        <w:spacing w:before="101"/>
        <w:ind w:right="950"/>
        <w:jc w:val="right"/>
        <w:rPr>
          <w:rFonts w:ascii="Impact"/>
          <w:b/>
          <w:bCs/>
          <w:sz w:val="40"/>
          <w:szCs w:val="40"/>
          <w:lang w:val="bg-BG"/>
        </w:rPr>
      </w:pPr>
      <w:r w:rsidRPr="00F1506A">
        <w:rPr>
          <w:b/>
          <w:sz w:val="40"/>
          <w:szCs w:val="40"/>
          <w:lang w:val="bg-BG"/>
        </w:rPr>
        <w:t>Раздел 14</w:t>
      </w:r>
      <w:r w:rsidRPr="005E2071">
        <w:rPr>
          <w:b/>
          <w:sz w:val="40"/>
          <w:szCs w:val="40"/>
          <w:lang w:val="bg-BG"/>
        </w:rPr>
        <w:t>: Избор на палиативни грижи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</w:p>
    <w:p w:rsidR="000C7D51" w:rsidRPr="003E5835" w:rsidRDefault="003E5835" w:rsidP="003E5835">
      <w:pPr>
        <w:spacing w:before="101"/>
        <w:ind w:right="950"/>
        <w:jc w:val="right"/>
        <w:rPr>
          <w:rFonts w:ascii="Impact"/>
          <w:sz w:val="40"/>
          <w:szCs w:val="40"/>
          <w:lang w:val="bg-BG"/>
        </w:rPr>
      </w:pPr>
      <w:r w:rsidRPr="003E5835">
        <w:rPr>
          <w:rFonts w:ascii="Impact"/>
          <w:b/>
          <w:bCs/>
          <w:sz w:val="40"/>
          <w:szCs w:val="40"/>
          <w:lang w:val="bg-BG"/>
        </w:rPr>
        <w:t>Упражнение</w:t>
      </w:r>
      <w:r w:rsidR="000C7D51" w:rsidRPr="003E5835">
        <w:rPr>
          <w:rFonts w:ascii="Impact"/>
          <w:sz w:val="40"/>
          <w:szCs w:val="40"/>
          <w:lang w:val="bg-BG"/>
        </w:rPr>
        <w:t xml:space="preserve"> </w:t>
      </w:r>
      <w:r w:rsidR="00DE0DE5" w:rsidRPr="003E5835">
        <w:rPr>
          <w:rFonts w:ascii="Impact"/>
          <w:sz w:val="40"/>
          <w:szCs w:val="40"/>
          <w:lang w:val="bg-BG"/>
        </w:rPr>
        <w:t>4</w:t>
      </w:r>
      <w:r w:rsidR="000C7D51" w:rsidRPr="003E5835">
        <w:rPr>
          <w:rFonts w:ascii="Impact"/>
          <w:sz w:val="40"/>
          <w:szCs w:val="40"/>
          <w:lang w:val="bg-BG"/>
        </w:rPr>
        <w:t xml:space="preserve">: </w:t>
      </w:r>
      <w:r w:rsidRPr="003E5835">
        <w:rPr>
          <w:rFonts w:ascii="Impact"/>
          <w:b/>
          <w:bCs/>
          <w:sz w:val="40"/>
          <w:szCs w:val="40"/>
          <w:lang w:val="bg-BG"/>
        </w:rPr>
        <w:t>Първи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стъпки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в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избора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на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палиативни</w:t>
      </w:r>
      <w:r w:rsidRPr="003E5835">
        <w:rPr>
          <w:rFonts w:ascii="Impact"/>
          <w:b/>
          <w:bCs/>
          <w:sz w:val="40"/>
          <w:szCs w:val="40"/>
          <w:lang w:val="bg-BG"/>
        </w:rPr>
        <w:t xml:space="preserve"> </w:t>
      </w:r>
      <w:r w:rsidRPr="003E5835">
        <w:rPr>
          <w:rFonts w:ascii="Impact"/>
          <w:b/>
          <w:bCs/>
          <w:sz w:val="40"/>
          <w:szCs w:val="40"/>
          <w:lang w:val="bg-BG"/>
        </w:rPr>
        <w:t>грижи</w:t>
      </w:r>
    </w:p>
    <w:p w:rsidR="004810E5" w:rsidRPr="003E5835" w:rsidRDefault="000C7D51">
      <w:pPr>
        <w:pStyle w:val="a3"/>
        <w:rPr>
          <w:rFonts w:ascii="Impact"/>
          <w:b/>
          <w:sz w:val="28"/>
          <w:szCs w:val="28"/>
          <w:lang w:val="bg-BG"/>
        </w:rPr>
      </w:pPr>
      <w:r w:rsidRPr="003E5835">
        <w:rPr>
          <w:noProof/>
          <w:sz w:val="28"/>
          <w:szCs w:val="28"/>
          <w:lang w:val="bg-BG" w:eastAsia="bg-BG" w:bidi="ar-SA"/>
        </w:rPr>
        <w:drawing>
          <wp:anchor distT="0" distB="0" distL="114300" distR="114300" simplePos="0" relativeHeight="251694592" behindDoc="0" locked="0" layoutInCell="1" allowOverlap="1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810E5" w:rsidRPr="003E5835" w:rsidRDefault="004810E5">
      <w:pPr>
        <w:pStyle w:val="a3"/>
        <w:spacing w:before="8"/>
        <w:rPr>
          <w:rFonts w:ascii="Impact"/>
          <w:b/>
          <w:sz w:val="28"/>
          <w:szCs w:val="28"/>
          <w:lang w:val="bg-BG"/>
        </w:rPr>
      </w:pPr>
    </w:p>
    <w:p w:rsidR="00842C24" w:rsidRPr="003E5835" w:rsidRDefault="00842C24" w:rsidP="007A05D0">
      <w:pPr>
        <w:rPr>
          <w:sz w:val="28"/>
          <w:szCs w:val="28"/>
          <w:lang w:val="bg-BG"/>
        </w:rPr>
      </w:pPr>
    </w:p>
    <w:p w:rsidR="00842C24" w:rsidRPr="003E5835" w:rsidRDefault="00842C24" w:rsidP="00E47486">
      <w:pPr>
        <w:spacing w:line="276" w:lineRule="auto"/>
        <w:rPr>
          <w:lang w:val="bg-BG"/>
        </w:rPr>
      </w:pPr>
    </w:p>
    <w:p w:rsidR="000C7D51" w:rsidRPr="003E5835" w:rsidRDefault="000C7D51" w:rsidP="000C7D51">
      <w:pPr>
        <w:pStyle w:val="a3"/>
        <w:spacing w:before="101"/>
        <w:rPr>
          <w:lang w:val="bg-BG"/>
        </w:rPr>
      </w:pPr>
    </w:p>
    <w:p w:rsidR="000C7D51" w:rsidRPr="003E5835" w:rsidRDefault="000C7D51">
      <w:pPr>
        <w:rPr>
          <w:lang w:val="bg-BG"/>
        </w:rPr>
      </w:pPr>
      <w:r w:rsidRPr="003E5835">
        <w:rPr>
          <w:lang w:val="bg-BG"/>
        </w:rPr>
        <w:br w:type="page"/>
      </w:r>
    </w:p>
    <w:p w:rsidR="00C443D0" w:rsidRPr="003E5835" w:rsidRDefault="00C443D0" w:rsidP="00DE0DE5">
      <w:pPr>
        <w:pStyle w:val="a4"/>
        <w:tabs>
          <w:tab w:val="left" w:pos="941"/>
          <w:tab w:val="left" w:pos="942"/>
        </w:tabs>
        <w:spacing w:line="276" w:lineRule="auto"/>
        <w:ind w:left="720" w:right="1138" w:firstLine="0"/>
        <w:rPr>
          <w:lang w:val="bg-BG"/>
        </w:rPr>
        <w:sectPr w:rsidR="00C443D0" w:rsidRPr="003E5835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:rsidR="004826C8" w:rsidRPr="003E5835" w:rsidRDefault="004826C8" w:rsidP="008F3902">
      <w:pPr>
        <w:jc w:val="both"/>
        <w:rPr>
          <w:sz w:val="24"/>
          <w:szCs w:val="24"/>
          <w:lang w:val="bg-BG"/>
        </w:rPr>
      </w:pPr>
    </w:p>
    <w:p w:rsidR="004826C8" w:rsidRPr="003E5835" w:rsidRDefault="003E5835" w:rsidP="000D1584">
      <w:pPr>
        <w:jc w:val="both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>История</w:t>
      </w:r>
      <w:r w:rsidR="004826C8" w:rsidRPr="003E5835">
        <w:rPr>
          <w:b/>
          <w:bCs/>
          <w:sz w:val="24"/>
          <w:szCs w:val="24"/>
          <w:lang w:val="bg-BG"/>
        </w:rPr>
        <w:t xml:space="preserve"> – </w:t>
      </w:r>
      <w:r w:rsidR="00A84219">
        <w:rPr>
          <w:b/>
          <w:bCs/>
          <w:sz w:val="24"/>
          <w:szCs w:val="24"/>
          <w:lang w:val="bg-BG"/>
        </w:rPr>
        <w:t xml:space="preserve">Крис избира услуга за палиативна грижа Част </w:t>
      </w:r>
      <w:r w:rsidR="004826C8" w:rsidRPr="003E5835">
        <w:rPr>
          <w:b/>
          <w:bCs/>
          <w:sz w:val="24"/>
          <w:szCs w:val="24"/>
          <w:lang w:val="bg-BG"/>
        </w:rPr>
        <w:t>II</w:t>
      </w:r>
    </w:p>
    <w:p w:rsidR="004826C8" w:rsidRPr="003E5835" w:rsidRDefault="004826C8" w:rsidP="008F3902">
      <w:pPr>
        <w:jc w:val="both"/>
        <w:rPr>
          <w:b/>
          <w:bCs/>
          <w:sz w:val="24"/>
          <w:szCs w:val="24"/>
          <w:lang w:val="bg-BG"/>
        </w:rPr>
      </w:pPr>
    </w:p>
    <w:p w:rsidR="003E5835" w:rsidRPr="003E5835" w:rsidRDefault="003E5835" w:rsidP="00057092">
      <w:pPr>
        <w:spacing w:line="276" w:lineRule="auto"/>
        <w:jc w:val="both"/>
        <w:rPr>
          <w:lang w:val="bg-BG"/>
        </w:rPr>
      </w:pPr>
      <w:r w:rsidRPr="003E5835">
        <w:rPr>
          <w:lang w:val="bg-BG"/>
        </w:rPr>
        <w:t xml:space="preserve">Когато Крис започна да </w:t>
      </w:r>
      <w:r w:rsidR="00A84219">
        <w:rPr>
          <w:lang w:val="bg-BG"/>
        </w:rPr>
        <w:t>търси добра услуга</w:t>
      </w:r>
      <w:r w:rsidR="00057092">
        <w:rPr>
          <w:lang w:val="bg-BG"/>
        </w:rPr>
        <w:t xml:space="preserve"> за</w:t>
      </w:r>
      <w:r w:rsidRPr="003E5835">
        <w:rPr>
          <w:lang w:val="bg-BG"/>
        </w:rPr>
        <w:t xml:space="preserve"> палиативни грижи за него, той имаше много въпроси и реши да попита Изабел за всичко, което трябва да знае. Разбира се, като личен </w:t>
      </w:r>
      <w:r w:rsidR="00057092">
        <w:rPr>
          <w:lang w:val="bg-BG"/>
        </w:rPr>
        <w:t>асистент</w:t>
      </w:r>
      <w:r w:rsidRPr="003E5835">
        <w:rPr>
          <w:lang w:val="bg-BG"/>
        </w:rPr>
        <w:t>, Изабел знаеше повечето отговори, но имаше няколко въпроса, за които Крис и Изабел търсеха информация заедно.</w:t>
      </w:r>
    </w:p>
    <w:p w:rsidR="003E5835" w:rsidRPr="003E5835" w:rsidRDefault="003E5835" w:rsidP="00057092">
      <w:pPr>
        <w:spacing w:line="276" w:lineRule="auto"/>
        <w:jc w:val="both"/>
        <w:rPr>
          <w:lang w:val="bg-BG"/>
        </w:rPr>
      </w:pPr>
      <w:r w:rsidRPr="003E5835">
        <w:rPr>
          <w:lang w:val="bg-BG"/>
        </w:rPr>
        <w:t>Крис се чудеше кога е</w:t>
      </w:r>
      <w:r w:rsidR="00057092">
        <w:rPr>
          <w:lang w:val="bg-BG"/>
        </w:rPr>
        <w:t xml:space="preserve"> подходящият момент да започне да ползва</w:t>
      </w:r>
      <w:r w:rsidRPr="003E5835">
        <w:rPr>
          <w:lang w:val="bg-BG"/>
        </w:rPr>
        <w:t xml:space="preserve"> </w:t>
      </w:r>
      <w:r w:rsidR="00057092">
        <w:rPr>
          <w:lang w:val="bg-BG"/>
        </w:rPr>
        <w:t>палиативни грижи</w:t>
      </w:r>
      <w:r w:rsidRPr="003E5835">
        <w:rPr>
          <w:lang w:val="bg-BG"/>
        </w:rPr>
        <w:t xml:space="preserve">? Изабел обясни на Крис, че </w:t>
      </w:r>
      <w:r w:rsidR="00057092">
        <w:rPr>
          <w:lang w:val="bg-BG"/>
        </w:rPr>
        <w:t>палиативни грижи не са предназначени</w:t>
      </w:r>
      <w:r w:rsidRPr="003E5835">
        <w:rPr>
          <w:lang w:val="bg-BG"/>
        </w:rPr>
        <w:t xml:space="preserve"> само за последните дни или седмици от живота</w:t>
      </w:r>
      <w:r w:rsidR="00057092">
        <w:rPr>
          <w:lang w:val="bg-BG"/>
        </w:rPr>
        <w:t xml:space="preserve"> на човек</w:t>
      </w:r>
      <w:r w:rsidRPr="003E5835">
        <w:rPr>
          <w:lang w:val="bg-BG"/>
        </w:rPr>
        <w:t xml:space="preserve">. </w:t>
      </w:r>
      <w:r w:rsidR="00057092">
        <w:rPr>
          <w:lang w:val="bg-BG"/>
        </w:rPr>
        <w:t>Добре е да започнат</w:t>
      </w:r>
      <w:r w:rsidRPr="003E5835">
        <w:rPr>
          <w:lang w:val="bg-BG"/>
        </w:rPr>
        <w:t xml:space="preserve"> много по-рано. </w:t>
      </w:r>
      <w:r w:rsidR="00057092">
        <w:rPr>
          <w:lang w:val="bg-BG"/>
        </w:rPr>
        <w:t>В този случай</w:t>
      </w:r>
      <w:r w:rsidRPr="003E5835">
        <w:rPr>
          <w:lang w:val="bg-BG"/>
        </w:rPr>
        <w:t>, палиативни грижи осигурява</w:t>
      </w:r>
      <w:r w:rsidR="00057092">
        <w:rPr>
          <w:lang w:val="bg-BG"/>
        </w:rPr>
        <w:t>т</w:t>
      </w:r>
      <w:r w:rsidRPr="003E5835">
        <w:rPr>
          <w:lang w:val="bg-BG"/>
        </w:rPr>
        <w:t xml:space="preserve"> по-добър контрол </w:t>
      </w:r>
      <w:r w:rsidR="00057092">
        <w:rPr>
          <w:lang w:val="bg-BG"/>
        </w:rPr>
        <w:t>на</w:t>
      </w:r>
      <w:r w:rsidRPr="003E5835">
        <w:rPr>
          <w:lang w:val="bg-BG"/>
        </w:rPr>
        <w:t xml:space="preserve"> заболяването, намалява</w:t>
      </w:r>
      <w:r w:rsidR="00856D59">
        <w:rPr>
          <w:lang w:val="bg-BG"/>
        </w:rPr>
        <w:t>т</w:t>
      </w:r>
      <w:r w:rsidRPr="003E5835">
        <w:rPr>
          <w:lang w:val="bg-BG"/>
        </w:rPr>
        <w:t xml:space="preserve"> тревожността и в някои случаи удължава</w:t>
      </w:r>
      <w:r w:rsidR="00856D59">
        <w:rPr>
          <w:lang w:val="bg-BG"/>
        </w:rPr>
        <w:t>т</w:t>
      </w:r>
      <w:r w:rsidRPr="003E5835">
        <w:rPr>
          <w:lang w:val="bg-BG"/>
        </w:rPr>
        <w:t xml:space="preserve"> продължителността на живота.</w:t>
      </w:r>
    </w:p>
    <w:p w:rsidR="0057035C" w:rsidRPr="003E5835" w:rsidRDefault="000D1584" w:rsidP="003E5835">
      <w:pPr>
        <w:spacing w:line="276" w:lineRule="auto"/>
        <w:jc w:val="both"/>
        <w:rPr>
          <w:lang w:val="bg-BG"/>
        </w:rPr>
      </w:pPr>
      <w:r w:rsidRPr="003E5835">
        <w:rPr>
          <w:noProof/>
          <w:lang w:val="bg-BG" w:eastAsia="bg-BG" w:bidi="ar-SA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5476663</wp:posOffset>
            </wp:positionH>
            <wp:positionV relativeFrom="paragraph">
              <wp:posOffset>421005</wp:posOffset>
            </wp:positionV>
            <wp:extent cx="1913255" cy="1202055"/>
            <wp:effectExtent l="0" t="0" r="0" b="0"/>
            <wp:wrapTopAndBottom/>
            <wp:docPr id="7" name="Picture 7" descr="C:\Users\Admin\Desktop\28459243882_a45e3a2244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28459243882_a45e3a2244_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80"/>
                    <a:stretch/>
                  </pic:blipFill>
                  <pic:spPr bwMode="auto">
                    <a:xfrm>
                      <a:off x="0" y="0"/>
                      <a:ext cx="1913255" cy="120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E5835" w:rsidRPr="003E5835">
        <w:rPr>
          <w:lang w:val="bg-BG"/>
        </w:rPr>
        <w:t>Друг въпрос</w:t>
      </w:r>
      <w:r w:rsidR="00856D59">
        <w:rPr>
          <w:lang w:val="bg-BG"/>
        </w:rPr>
        <w:t>, който Крис си зададе</w:t>
      </w:r>
      <w:r w:rsidR="003E5835" w:rsidRPr="003E5835">
        <w:rPr>
          <w:lang w:val="bg-BG"/>
        </w:rPr>
        <w:t xml:space="preserve"> беше „Къде могат да се базират услугите за палиативни грижи?“ Изабел информира Крис, че има 2 основни типа услуги за палиативни грижи</w:t>
      </w:r>
      <w:r w:rsidR="00BC76BE" w:rsidRPr="003E5835">
        <w:rPr>
          <w:lang w:val="bg-BG"/>
        </w:rPr>
        <w:t xml:space="preserve">. </w:t>
      </w:r>
    </w:p>
    <w:p w:rsidR="003E5835" w:rsidRPr="003E5835" w:rsidRDefault="00057092" w:rsidP="00856D59">
      <w:pPr>
        <w:pStyle w:val="a4"/>
        <w:numPr>
          <w:ilvl w:val="0"/>
          <w:numId w:val="15"/>
        </w:numPr>
        <w:spacing w:line="276" w:lineRule="auto"/>
        <w:jc w:val="both"/>
        <w:rPr>
          <w:lang w:val="bg-BG" w:eastAsia="bg-BG" w:bidi="ar-SA"/>
        </w:rPr>
      </w:pPr>
      <w:r>
        <w:rPr>
          <w:lang w:val="bg-BG" w:eastAsia="bg-BG" w:bidi="ar-SA"/>
        </w:rPr>
        <w:t>Палиативни грижи</w:t>
      </w:r>
      <w:r w:rsidR="00856D59">
        <w:rPr>
          <w:lang w:val="bg-BG" w:eastAsia="bg-BG" w:bidi="ar-SA"/>
        </w:rPr>
        <w:t>, които се</w:t>
      </w:r>
      <w:r w:rsidR="003E5835" w:rsidRPr="003E5835">
        <w:rPr>
          <w:lang w:val="bg-BG" w:eastAsia="bg-BG" w:bidi="ar-SA"/>
        </w:rPr>
        <w:t xml:space="preserve"> предоставя</w:t>
      </w:r>
      <w:r w:rsidR="00856D59">
        <w:rPr>
          <w:lang w:val="bg-BG" w:eastAsia="bg-BG" w:bidi="ar-SA"/>
        </w:rPr>
        <w:t>т</w:t>
      </w:r>
      <w:r w:rsidR="003E5835" w:rsidRPr="003E5835">
        <w:rPr>
          <w:lang w:val="bg-BG" w:eastAsia="bg-BG" w:bidi="ar-SA"/>
        </w:rPr>
        <w:t xml:space="preserve"> в хоспис, където стаите са добре оборудвани и </w:t>
      </w:r>
      <w:r w:rsidR="00856D59">
        <w:rPr>
          <w:lang w:val="bg-BG" w:eastAsia="bg-BG" w:bidi="ar-SA"/>
        </w:rPr>
        <w:t>работят</w:t>
      </w:r>
      <w:r w:rsidR="003E5835" w:rsidRPr="003E5835">
        <w:rPr>
          <w:lang w:val="bg-BG" w:eastAsia="bg-BG" w:bidi="ar-SA"/>
        </w:rPr>
        <w:t xml:space="preserve"> екип от различни специалисти: лекари, медицински сестри, физиотерапевти, психолози, болногледачи, социални работници и свещеник.</w:t>
      </w:r>
    </w:p>
    <w:p w:rsidR="0057035C" w:rsidRPr="003E5835" w:rsidRDefault="00057092" w:rsidP="00856D59">
      <w:pPr>
        <w:pStyle w:val="a4"/>
        <w:numPr>
          <w:ilvl w:val="0"/>
          <w:numId w:val="15"/>
        </w:numPr>
        <w:spacing w:line="276" w:lineRule="auto"/>
        <w:jc w:val="both"/>
        <w:rPr>
          <w:lang w:val="bg-BG"/>
        </w:rPr>
      </w:pPr>
      <w:r>
        <w:rPr>
          <w:lang w:val="bg-BG" w:eastAsia="bg-BG" w:bidi="ar-SA"/>
        </w:rPr>
        <w:t>Палиативни грижи</w:t>
      </w:r>
      <w:r w:rsidR="003E5835" w:rsidRPr="003E5835">
        <w:rPr>
          <w:lang w:val="bg-BG" w:eastAsia="bg-BG" w:bidi="ar-SA"/>
        </w:rPr>
        <w:t>, предоставен</w:t>
      </w:r>
      <w:r w:rsidR="00856D59">
        <w:rPr>
          <w:lang w:val="bg-BG" w:eastAsia="bg-BG" w:bidi="ar-SA"/>
        </w:rPr>
        <w:t>и</w:t>
      </w:r>
      <w:r w:rsidR="003E5835" w:rsidRPr="003E5835">
        <w:rPr>
          <w:lang w:val="bg-BG" w:eastAsia="bg-BG" w:bidi="ar-SA"/>
        </w:rPr>
        <w:t xml:space="preserve"> в дома на пациента. Това означава, че </w:t>
      </w:r>
      <w:r w:rsidR="00856D59">
        <w:rPr>
          <w:lang w:val="bg-BG" w:eastAsia="bg-BG" w:bidi="ar-SA"/>
        </w:rPr>
        <w:t>човек може да остане</w:t>
      </w:r>
      <w:r w:rsidR="003E5835" w:rsidRPr="003E5835">
        <w:rPr>
          <w:lang w:val="bg-BG" w:eastAsia="bg-BG" w:bidi="ar-SA"/>
        </w:rPr>
        <w:t xml:space="preserve"> в дома си и специално обучен мобилен екип </w:t>
      </w:r>
      <w:r w:rsidR="00856D59">
        <w:rPr>
          <w:lang w:val="bg-BG" w:eastAsia="bg-BG" w:bidi="ar-SA"/>
        </w:rPr>
        <w:t>да предоставя</w:t>
      </w:r>
      <w:r w:rsidR="003E5835" w:rsidRPr="003E5835">
        <w:rPr>
          <w:lang w:val="bg-BG" w:eastAsia="bg-BG" w:bidi="ar-SA"/>
        </w:rPr>
        <w:t xml:space="preserve"> палиативни грижи</w:t>
      </w:r>
      <w:r w:rsidR="00367D88" w:rsidRPr="003E5835">
        <w:rPr>
          <w:lang w:val="bg-BG"/>
        </w:rPr>
        <w:t xml:space="preserve">. </w:t>
      </w:r>
    </w:p>
    <w:p w:rsidR="003E5835" w:rsidRPr="003E5835" w:rsidRDefault="000D1584" w:rsidP="008D2F4D">
      <w:pPr>
        <w:spacing w:line="276" w:lineRule="auto"/>
        <w:jc w:val="both"/>
        <w:rPr>
          <w:lang w:val="bg-BG"/>
        </w:rPr>
      </w:pPr>
      <w:r w:rsidRPr="003E5835">
        <w:rPr>
          <w:noProof/>
          <w:lang w:val="bg-BG" w:eastAsia="bg-BG" w:bidi="ar-SA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6663267</wp:posOffset>
            </wp:positionH>
            <wp:positionV relativeFrom="paragraph">
              <wp:posOffset>42757</wp:posOffset>
            </wp:positionV>
            <wp:extent cx="1811020" cy="1202690"/>
            <wp:effectExtent l="0" t="0" r="0" b="0"/>
            <wp:wrapSquare wrapText="bothSides"/>
            <wp:docPr id="6" name="Picture 6" descr="C:\Users\Admin\Desktop\33064177302_7e81e3c855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33064177302_7e81e3c855_w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020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6D59">
        <w:rPr>
          <w:b/>
          <w:bCs/>
          <w:lang w:val="bg-BG"/>
        </w:rPr>
        <w:t xml:space="preserve">Колко струват </w:t>
      </w:r>
      <w:r w:rsidR="00856D59" w:rsidRPr="00931A73">
        <w:rPr>
          <w:b/>
          <w:bCs/>
          <w:lang w:val="bg-BG"/>
        </w:rPr>
        <w:t>палиативни грижи</w:t>
      </w:r>
      <w:r w:rsidR="00367D88" w:rsidRPr="003E5835">
        <w:rPr>
          <w:b/>
          <w:bCs/>
          <w:lang w:val="bg-BG"/>
        </w:rPr>
        <w:t>?</w:t>
      </w:r>
      <w:r w:rsidR="00367D88" w:rsidRPr="003E5835">
        <w:rPr>
          <w:lang w:val="bg-BG"/>
        </w:rPr>
        <w:t xml:space="preserve"> – </w:t>
      </w:r>
      <w:r w:rsidR="003E5835" w:rsidRPr="003E5835">
        <w:rPr>
          <w:lang w:val="bg-BG"/>
        </w:rPr>
        <w:t>оби</w:t>
      </w:r>
      <w:r w:rsidR="00856D59">
        <w:rPr>
          <w:lang w:val="bg-BG"/>
        </w:rPr>
        <w:t>к</w:t>
      </w:r>
      <w:r w:rsidR="003E5835" w:rsidRPr="003E5835">
        <w:rPr>
          <w:lang w:val="bg-BG"/>
        </w:rPr>
        <w:t>новено разходите се разпределят между пациент</w:t>
      </w:r>
      <w:r w:rsidR="008D2F4D">
        <w:rPr>
          <w:lang w:val="bg-BG"/>
        </w:rPr>
        <w:t>а</w:t>
      </w:r>
      <w:r w:rsidR="003E5835" w:rsidRPr="003E5835">
        <w:rPr>
          <w:lang w:val="bg-BG"/>
        </w:rPr>
        <w:t xml:space="preserve"> и здравната каса. За повече</w:t>
      </w:r>
      <w:r w:rsidR="008D2F4D">
        <w:rPr>
          <w:lang w:val="bg-BG"/>
        </w:rPr>
        <w:t xml:space="preserve"> информация може</w:t>
      </w:r>
      <w:r w:rsidR="003E5835" w:rsidRPr="003E5835">
        <w:rPr>
          <w:lang w:val="bg-BG"/>
        </w:rPr>
        <w:t xml:space="preserve"> да се </w:t>
      </w:r>
      <w:r w:rsidR="008D2F4D">
        <w:rPr>
          <w:lang w:val="bg-BG"/>
        </w:rPr>
        <w:t>получи</w:t>
      </w:r>
      <w:r w:rsidR="003E5835" w:rsidRPr="003E5835">
        <w:rPr>
          <w:lang w:val="bg-BG"/>
        </w:rPr>
        <w:t xml:space="preserve"> </w:t>
      </w:r>
      <w:r w:rsidR="008D2F4D">
        <w:rPr>
          <w:lang w:val="bg-BG"/>
        </w:rPr>
        <w:t>от социалния</w:t>
      </w:r>
      <w:r w:rsidR="003E5835" w:rsidRPr="003E5835">
        <w:rPr>
          <w:lang w:val="bg-BG"/>
        </w:rPr>
        <w:t xml:space="preserve"> работник.</w:t>
      </w:r>
    </w:p>
    <w:p w:rsidR="00A550AA" w:rsidRPr="003E5835" w:rsidRDefault="003E5835" w:rsidP="00931A73">
      <w:pPr>
        <w:spacing w:line="276" w:lineRule="auto"/>
        <w:jc w:val="both"/>
        <w:rPr>
          <w:lang w:val="bg-BG"/>
        </w:rPr>
      </w:pPr>
      <w:r w:rsidRPr="003E5835">
        <w:rPr>
          <w:lang w:val="bg-BG"/>
        </w:rPr>
        <w:t xml:space="preserve">Не на последно място, Крис попита Изабел какви са услугите, които обикновено се включват в </w:t>
      </w:r>
      <w:r w:rsidR="00057092">
        <w:rPr>
          <w:lang w:val="bg-BG"/>
        </w:rPr>
        <w:t>палиативни грижи</w:t>
      </w:r>
      <w:r w:rsidRPr="003E5835">
        <w:rPr>
          <w:lang w:val="bg-BG"/>
        </w:rPr>
        <w:t>? Изабел му даде примери за някои от услугите</w:t>
      </w:r>
      <w:r w:rsidR="00DA40EB" w:rsidRPr="003E5835">
        <w:rPr>
          <w:lang w:val="bg-BG"/>
        </w:rPr>
        <w:t>:</w:t>
      </w:r>
    </w:p>
    <w:p w:rsidR="003E5835" w:rsidRPr="003E5835" w:rsidRDefault="008D2F4D" w:rsidP="003E5835">
      <w:pPr>
        <w:pStyle w:val="a4"/>
        <w:numPr>
          <w:ilvl w:val="0"/>
          <w:numId w:val="16"/>
        </w:numPr>
        <w:jc w:val="both"/>
        <w:rPr>
          <w:lang w:val="bg-BG"/>
        </w:rPr>
      </w:pPr>
      <w:r>
        <w:rPr>
          <w:lang w:val="bg-BG"/>
        </w:rPr>
        <w:t>К</w:t>
      </w:r>
      <w:r w:rsidR="003E5835" w:rsidRPr="003E5835">
        <w:rPr>
          <w:lang w:val="bg-BG"/>
        </w:rPr>
        <w:t>онтрол на</w:t>
      </w:r>
      <w:r>
        <w:rPr>
          <w:lang w:val="bg-BG"/>
        </w:rPr>
        <w:t>д</w:t>
      </w:r>
      <w:r w:rsidR="003E5835" w:rsidRPr="003E5835">
        <w:rPr>
          <w:lang w:val="bg-BG"/>
        </w:rPr>
        <w:t xml:space="preserve"> заболяването, облекчаване на болката и намаляване на страничните ефекти на лекарствата, които </w:t>
      </w:r>
      <w:r w:rsidR="00931A73">
        <w:rPr>
          <w:lang w:val="bg-BG"/>
        </w:rPr>
        <w:t>се приемат</w:t>
      </w:r>
      <w:r w:rsidR="003E5835" w:rsidRPr="003E5835">
        <w:rPr>
          <w:lang w:val="bg-BG"/>
        </w:rPr>
        <w:t>.</w:t>
      </w:r>
    </w:p>
    <w:p w:rsidR="003E5835" w:rsidRPr="003E5835" w:rsidRDefault="003E5835" w:rsidP="00931A73">
      <w:pPr>
        <w:pStyle w:val="a4"/>
        <w:numPr>
          <w:ilvl w:val="0"/>
          <w:numId w:val="16"/>
        </w:numPr>
        <w:jc w:val="both"/>
        <w:rPr>
          <w:lang w:val="bg-BG"/>
        </w:rPr>
      </w:pPr>
      <w:r w:rsidRPr="003E5835">
        <w:rPr>
          <w:lang w:val="bg-BG"/>
        </w:rPr>
        <w:t xml:space="preserve">Физиотерапия, за да </w:t>
      </w:r>
      <w:r w:rsidR="00931A73">
        <w:rPr>
          <w:lang w:val="bg-BG"/>
        </w:rPr>
        <w:t>се благоприятства подвижността</w:t>
      </w:r>
      <w:r w:rsidRPr="003E5835">
        <w:rPr>
          <w:lang w:val="bg-BG"/>
        </w:rPr>
        <w:t>;</w:t>
      </w:r>
    </w:p>
    <w:p w:rsidR="003E5835" w:rsidRPr="003E5835" w:rsidRDefault="003E5835" w:rsidP="00931A73">
      <w:pPr>
        <w:pStyle w:val="a4"/>
        <w:numPr>
          <w:ilvl w:val="0"/>
          <w:numId w:val="16"/>
        </w:numPr>
        <w:jc w:val="both"/>
        <w:rPr>
          <w:lang w:val="bg-BG"/>
        </w:rPr>
      </w:pPr>
      <w:r w:rsidRPr="003E5835">
        <w:rPr>
          <w:lang w:val="bg-BG"/>
        </w:rPr>
        <w:t xml:space="preserve">Някои допълнителни дейности, като масаж, </w:t>
      </w:r>
      <w:proofErr w:type="spellStart"/>
      <w:r w:rsidRPr="003E5835">
        <w:rPr>
          <w:lang w:val="bg-BG"/>
        </w:rPr>
        <w:t>ароматерапия</w:t>
      </w:r>
      <w:proofErr w:type="spellEnd"/>
      <w:r w:rsidRPr="003E5835">
        <w:rPr>
          <w:lang w:val="bg-BG"/>
        </w:rPr>
        <w:t xml:space="preserve">, за </w:t>
      </w:r>
      <w:r w:rsidR="00931A73">
        <w:rPr>
          <w:lang w:val="bg-BG"/>
        </w:rPr>
        <w:t>комфорт</w:t>
      </w:r>
      <w:r w:rsidRPr="003E5835">
        <w:rPr>
          <w:lang w:val="bg-BG"/>
        </w:rPr>
        <w:t xml:space="preserve"> и т.н.</w:t>
      </w:r>
    </w:p>
    <w:p w:rsidR="00F92EF4" w:rsidRPr="003E5835" w:rsidRDefault="00931A73" w:rsidP="00931A73">
      <w:pPr>
        <w:pStyle w:val="a4"/>
        <w:numPr>
          <w:ilvl w:val="0"/>
          <w:numId w:val="16"/>
        </w:numPr>
        <w:jc w:val="both"/>
        <w:rPr>
          <w:lang w:val="bg-BG"/>
        </w:rPr>
      </w:pPr>
      <w:r>
        <w:rPr>
          <w:lang w:val="bg-BG"/>
        </w:rPr>
        <w:t>П</w:t>
      </w:r>
      <w:r w:rsidR="003E5835" w:rsidRPr="003E5835">
        <w:rPr>
          <w:lang w:val="bg-BG"/>
        </w:rPr>
        <w:t xml:space="preserve">сихологическа и духовна подкрепа. Има хора, които </w:t>
      </w:r>
      <w:r>
        <w:rPr>
          <w:lang w:val="bg-BG"/>
        </w:rPr>
        <w:t xml:space="preserve">се </w:t>
      </w:r>
      <w:r w:rsidR="003E5835" w:rsidRPr="003E5835">
        <w:rPr>
          <w:lang w:val="bg-BG"/>
        </w:rPr>
        <w:t>грижат за чувства</w:t>
      </w:r>
      <w:r>
        <w:rPr>
          <w:lang w:val="bg-BG"/>
        </w:rPr>
        <w:t>та</w:t>
      </w:r>
      <w:r w:rsidR="003E5835" w:rsidRPr="003E5835">
        <w:rPr>
          <w:lang w:val="bg-BG"/>
        </w:rPr>
        <w:t xml:space="preserve"> и емоции и </w:t>
      </w:r>
      <w:r>
        <w:rPr>
          <w:lang w:val="bg-BG"/>
        </w:rPr>
        <w:t>помогнат да се чувстваме</w:t>
      </w:r>
      <w:r w:rsidR="003E5835" w:rsidRPr="003E5835">
        <w:rPr>
          <w:lang w:val="bg-BG"/>
        </w:rPr>
        <w:t xml:space="preserve"> по-спокойни</w:t>
      </w:r>
      <w:r w:rsidR="00F92EF4" w:rsidRPr="003E5835">
        <w:rPr>
          <w:lang w:val="bg-BG"/>
        </w:rPr>
        <w:t xml:space="preserve">. </w:t>
      </w:r>
    </w:p>
    <w:p w:rsidR="005C2FD5" w:rsidRPr="003E5835" w:rsidRDefault="005C2FD5">
      <w:pPr>
        <w:rPr>
          <w:lang w:val="bg-BG"/>
        </w:rPr>
      </w:pPr>
    </w:p>
    <w:p w:rsidR="007E2CC9" w:rsidRPr="003E5835" w:rsidRDefault="000D1584" w:rsidP="007E2CC9">
      <w:pPr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D56645">
        <w:rPr>
          <w:noProof/>
          <w:lang w:val="bg-BG" w:eastAsia="bg-BG" w:bidi="ar-SA"/>
        </w:rPr>
        <w:drawing>
          <wp:anchor distT="0" distB="0" distL="114300" distR="114300" simplePos="0" relativeHeight="251667968" behindDoc="0" locked="0" layoutInCell="1" allowOverlap="1" wp14:anchorId="4091D40C" wp14:editId="3580A9E6">
            <wp:simplePos x="0" y="0"/>
            <wp:positionH relativeFrom="column">
              <wp:posOffset>2550160</wp:posOffset>
            </wp:positionH>
            <wp:positionV relativeFrom="paragraph">
              <wp:posOffset>1663700</wp:posOffset>
            </wp:positionV>
            <wp:extent cx="1590040" cy="1201420"/>
            <wp:effectExtent l="0" t="0" r="0" b="0"/>
            <wp:wrapThrough wrapText="bothSides">
              <wp:wrapPolygon edited="0">
                <wp:start x="0" y="0"/>
                <wp:lineTo x="0" y="21235"/>
                <wp:lineTo x="21220" y="21235"/>
                <wp:lineTo x="21220" y="0"/>
                <wp:lineTo x="0" y="0"/>
              </wp:wrapPolygon>
            </wp:wrapThrough>
            <wp:docPr id="4" name="Picture 4" descr="C:\Users\Admin\Desktop\despair-1235582_6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despair-1235582_64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7AE" w:rsidRPr="003E5835">
        <w:rPr>
          <w:noProof/>
          <w:lang w:val="bg-BG" w:eastAsia="bg-BG" w:bidi="ar-SA"/>
        </w:rPr>
        <w:drawing>
          <wp:anchor distT="0" distB="0" distL="114300" distR="114300" simplePos="0" relativeHeight="251647488" behindDoc="0" locked="0" layoutInCell="1" allowOverlap="1">
            <wp:simplePos x="0" y="0"/>
            <wp:positionH relativeFrom="column">
              <wp:posOffset>2024804</wp:posOffset>
            </wp:positionH>
            <wp:positionV relativeFrom="paragraph">
              <wp:posOffset>81915</wp:posOffset>
            </wp:positionV>
            <wp:extent cx="1430655" cy="1430655"/>
            <wp:effectExtent l="0" t="0" r="0" b="0"/>
            <wp:wrapSquare wrapText="bothSides"/>
            <wp:docPr id="3" name="Picture 3" descr="C:\Users\Admin\Desktop\6556949031_fc30e025eb_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6556949031_fc30e025eb_q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71C2" w:rsidRPr="003E5835">
        <w:rPr>
          <w:noProof/>
          <w:lang w:val="bg-BG" w:eastAsia="bg-BG" w:bidi="ar-SA"/>
        </w:rPr>
        <w:drawing>
          <wp:anchor distT="0" distB="0" distL="114300" distR="114300" simplePos="0" relativeHeight="251695616" behindDoc="0" locked="0" layoutInCell="1" allowOverlap="1">
            <wp:simplePos x="0" y="0"/>
            <wp:positionH relativeFrom="column">
              <wp:posOffset>408094</wp:posOffset>
            </wp:positionH>
            <wp:positionV relativeFrom="paragraph">
              <wp:posOffset>82550</wp:posOffset>
            </wp:positionV>
            <wp:extent cx="1430655" cy="1430655"/>
            <wp:effectExtent l="0" t="0" r="0" b="0"/>
            <wp:wrapSquare wrapText="bothSides"/>
            <wp:docPr id="2" name="Picture 2" descr="C:\Users\Admin\Desktop\5073664_6dc59c3594_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5073664_6dc59c3594_q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3884" w:rsidRPr="003E5835">
        <w:rPr>
          <w:rFonts w:ascii="Times New Roman" w:hAnsi="Times New Roman" w:cs="Times New Roman"/>
          <w:b/>
          <w:bCs/>
          <w:sz w:val="24"/>
          <w:szCs w:val="24"/>
          <w:lang w:val="bg-BG"/>
        </w:rPr>
        <w:br w:type="page"/>
      </w:r>
    </w:p>
    <w:p w:rsidR="00C07CF3" w:rsidRPr="003E5835" w:rsidRDefault="00C07CF3" w:rsidP="00C07CF3">
      <w:pPr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:rsidR="00C07CF3" w:rsidRPr="003E5835" w:rsidRDefault="00BC2D0C" w:rsidP="00C07CF3">
      <w:pPr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>Дейност</w:t>
      </w:r>
      <w:r w:rsidR="00DE0DE5" w:rsidRPr="003E5835">
        <w:rPr>
          <w:b/>
          <w:bCs/>
          <w:sz w:val="24"/>
          <w:szCs w:val="24"/>
          <w:lang w:val="bg-BG"/>
        </w:rPr>
        <w:t xml:space="preserve"> 1</w:t>
      </w:r>
      <w:r w:rsidR="00C07CF3" w:rsidRPr="003E5835">
        <w:rPr>
          <w:b/>
          <w:bCs/>
          <w:sz w:val="24"/>
          <w:szCs w:val="24"/>
          <w:lang w:val="bg-BG"/>
        </w:rPr>
        <w:t>:</w:t>
      </w:r>
    </w:p>
    <w:p w:rsidR="00567B80" w:rsidRPr="003E5835" w:rsidRDefault="004060A5" w:rsidP="004060A5">
      <w:pPr>
        <w:jc w:val="both"/>
        <w:rPr>
          <w:bCs/>
          <w:lang w:val="bg-BG"/>
        </w:rPr>
      </w:pPr>
      <w:r>
        <w:rPr>
          <w:bCs/>
          <w:lang w:val="bg-BG"/>
        </w:rPr>
        <w:t xml:space="preserve">Тази дейност има за цел да подтикне </w:t>
      </w:r>
      <w:r w:rsidR="00931A73">
        <w:rPr>
          <w:bCs/>
          <w:lang w:val="bg-BG"/>
        </w:rPr>
        <w:t>СХИУ да</w:t>
      </w:r>
      <w:r>
        <w:rPr>
          <w:bCs/>
          <w:lang w:val="bg-BG"/>
        </w:rPr>
        <w:t xml:space="preserve"> задълбочат</w:t>
      </w:r>
      <w:r w:rsidR="00931A73">
        <w:rPr>
          <w:bCs/>
          <w:lang w:val="bg-BG"/>
        </w:rPr>
        <w:t xml:space="preserve"> своите знания</w:t>
      </w:r>
      <w:r>
        <w:rPr>
          <w:bCs/>
          <w:lang w:val="bg-BG"/>
        </w:rPr>
        <w:t xml:space="preserve"> в темата за ПГ</w:t>
      </w:r>
      <w:r w:rsidR="00567B80" w:rsidRPr="003E5835">
        <w:rPr>
          <w:bCs/>
          <w:lang w:val="bg-BG"/>
        </w:rPr>
        <w:t xml:space="preserve">. </w:t>
      </w:r>
    </w:p>
    <w:p w:rsidR="00567B80" w:rsidRPr="003E5835" w:rsidRDefault="00931A73" w:rsidP="00711D6E">
      <w:pPr>
        <w:jc w:val="both"/>
        <w:rPr>
          <w:b/>
          <w:bCs/>
          <w:lang w:val="bg-BG"/>
        </w:rPr>
      </w:pPr>
      <w:r>
        <w:rPr>
          <w:b/>
          <w:bCs/>
          <w:lang w:val="bg-BG"/>
        </w:rPr>
        <w:t>Стъпки</w:t>
      </w:r>
      <w:r w:rsidR="00567B80" w:rsidRPr="003E5835">
        <w:rPr>
          <w:b/>
          <w:bCs/>
          <w:lang w:val="bg-BG"/>
        </w:rPr>
        <w:t>:</w:t>
      </w:r>
    </w:p>
    <w:p w:rsidR="003712CD" w:rsidRDefault="003712CD" w:rsidP="003712CD">
      <w:pPr>
        <w:pStyle w:val="a4"/>
        <w:numPr>
          <w:ilvl w:val="0"/>
          <w:numId w:val="18"/>
        </w:numPr>
        <w:jc w:val="both"/>
        <w:rPr>
          <w:bCs/>
          <w:lang w:val="bg-BG"/>
        </w:rPr>
      </w:pPr>
      <w:r w:rsidRPr="003712CD">
        <w:rPr>
          <w:bCs/>
          <w:lang w:val="bg-BG"/>
        </w:rPr>
        <w:t xml:space="preserve">Приканете </w:t>
      </w:r>
      <w:r w:rsidR="00931A73" w:rsidRPr="003712CD">
        <w:rPr>
          <w:bCs/>
          <w:lang w:val="bg-BG"/>
        </w:rPr>
        <w:t>СХИУ</w:t>
      </w:r>
      <w:r w:rsidR="00567B80" w:rsidRPr="003712CD">
        <w:rPr>
          <w:bCs/>
          <w:lang w:val="bg-BG"/>
        </w:rPr>
        <w:t xml:space="preserve"> </w:t>
      </w:r>
      <w:r w:rsidRPr="003712CD">
        <w:rPr>
          <w:bCs/>
          <w:lang w:val="bg-BG"/>
        </w:rPr>
        <w:t xml:space="preserve">да прочетат </w:t>
      </w:r>
      <w:r>
        <w:rPr>
          <w:bCs/>
          <w:lang w:val="bg-BG"/>
        </w:rPr>
        <w:t xml:space="preserve">продължението на историята на Крис. </w:t>
      </w:r>
    </w:p>
    <w:p w:rsidR="003712CD" w:rsidRPr="003712CD" w:rsidRDefault="003712CD" w:rsidP="003712CD">
      <w:pPr>
        <w:pStyle w:val="a4"/>
        <w:numPr>
          <w:ilvl w:val="0"/>
          <w:numId w:val="18"/>
        </w:numPr>
        <w:jc w:val="both"/>
        <w:rPr>
          <w:bCs/>
          <w:lang w:val="bg-BG"/>
        </w:rPr>
      </w:pPr>
      <w:r>
        <w:rPr>
          <w:bCs/>
          <w:lang w:val="bg-BG"/>
        </w:rPr>
        <w:t>След това направете следващото упражнение, с което ще проверите доколко СХИУ е усвоил информацията</w:t>
      </w:r>
    </w:p>
    <w:p w:rsidR="007E2CC9" w:rsidRPr="003E5835" w:rsidRDefault="00CC0EC7" w:rsidP="00711D6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6" o:spid="_x0000_s1026" style="position:absolute;left:0;text-align:left;margin-left:373.2pt;margin-top:14.3pt;width:246pt;height:82.8pt;z-index:251676160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">
            <v:textbox>
              <w:txbxContent>
                <w:p w:rsidR="00F07985" w:rsidRDefault="003E5835" w:rsidP="004E12A5">
                  <w:proofErr w:type="spellStart"/>
                  <w:r w:rsidRPr="0033173D">
                    <w:t>Палиативните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грижи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трябва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да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започнат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много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по-рано</w:t>
                  </w:r>
                  <w:proofErr w:type="spellEnd"/>
                  <w:r w:rsidRPr="0033173D">
                    <w:t xml:space="preserve">, а </w:t>
                  </w:r>
                  <w:proofErr w:type="spellStart"/>
                  <w:r w:rsidRPr="0033173D">
                    <w:t>не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през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последните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дни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или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седмица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от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живота</w:t>
                  </w:r>
                  <w:proofErr w:type="spellEnd"/>
                  <w:r w:rsidRPr="0033173D">
                    <w:t xml:space="preserve">, </w:t>
                  </w:r>
                  <w:proofErr w:type="spellStart"/>
                  <w:r w:rsidRPr="0033173D">
                    <w:t>тъй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като</w:t>
                  </w:r>
                  <w:proofErr w:type="spellEnd"/>
                  <w:r w:rsidRPr="0033173D">
                    <w:t xml:space="preserve"> в </w:t>
                  </w:r>
                  <w:r w:rsidR="004E12A5">
                    <w:rPr>
                      <w:lang w:val="bg-BG"/>
                    </w:rPr>
                    <w:t>много</w:t>
                  </w:r>
                  <w:r w:rsidRPr="0033173D">
                    <w:t xml:space="preserve"> </w:t>
                  </w:r>
                  <w:proofErr w:type="spellStart"/>
                  <w:r w:rsidRPr="0033173D">
                    <w:t>случаи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дори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могат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да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удължат</w:t>
                  </w:r>
                  <w:proofErr w:type="spellEnd"/>
                  <w:r w:rsidRPr="0033173D">
                    <w:t xml:space="preserve"> </w:t>
                  </w:r>
                  <w:proofErr w:type="spellStart"/>
                  <w:r w:rsidRPr="0033173D">
                    <w:t>продължителността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на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живота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>.</w:t>
                  </w:r>
                </w:p>
              </w:txbxContent>
            </v:textbox>
          </v:roundrect>
        </w:pict>
      </w:r>
    </w:p>
    <w:p w:rsidR="007E2CC9" w:rsidRPr="003E5835" w:rsidRDefault="00CC0EC7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3" o:spid="_x0000_s1027" style="position:absolute;margin-left:21.15pt;margin-top:.5pt;width:256.2pt;height:85.6pt;z-index:25167308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">
            <v:textbox>
              <w:txbxContent>
                <w:p w:rsidR="00F07985" w:rsidRPr="00113F54" w:rsidRDefault="003712CD" w:rsidP="003712CD">
                  <w:pPr>
                    <w:rPr>
                      <w:b/>
                      <w:bCs/>
                      <w:lang w:val="en-GB"/>
                    </w:rPr>
                  </w:pPr>
                  <w:r>
                    <w:rPr>
                      <w:b/>
                      <w:bCs/>
                      <w:lang w:val="bg-BG"/>
                    </w:rPr>
                    <w:t xml:space="preserve">Кои са специалистите, които обикновено работят като част от екип, предоставящ палиативни грижи? </w:t>
                  </w:r>
                </w:p>
                <w:p w:rsidR="00F07985" w:rsidRDefault="00F07985"/>
              </w:txbxContent>
            </v:textbox>
          </v:roundrect>
        </w:pict>
      </w: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C21558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7" o:spid="_x0000_s1028" style="position:absolute;margin-left:373.2pt;margin-top:15.7pt;width:249.15pt;height:81.6pt;z-index:251677184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">
            <v:textbox>
              <w:txbxContent>
                <w:p w:rsidR="00F07985" w:rsidRPr="003E5835" w:rsidRDefault="003E5835">
                  <w:pPr>
                    <w:rPr>
                      <w:lang w:val="bg-BG"/>
                    </w:rPr>
                  </w:pPr>
                  <w:proofErr w:type="spellStart"/>
                  <w:r w:rsidRPr="003E5835">
                    <w:rPr>
                      <w:sz w:val="24"/>
                      <w:szCs w:val="24"/>
                    </w:rPr>
                    <w:t>Лекар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медицинск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сестр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физиотерапевт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психолоз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болногледач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социалн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работници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 xml:space="preserve"> и </w:t>
                  </w:r>
                  <w:proofErr w:type="spellStart"/>
                  <w:r w:rsidRPr="003E5835">
                    <w:rPr>
                      <w:sz w:val="24"/>
                      <w:szCs w:val="24"/>
                    </w:rPr>
                    <w:t>свещеник</w:t>
                  </w:r>
                  <w:proofErr w:type="spellEnd"/>
                  <w:r w:rsidRPr="003E5835">
                    <w:rPr>
                      <w:sz w:val="24"/>
                      <w:szCs w:val="24"/>
                    </w:rPr>
                    <w:t>.</w:t>
                  </w:r>
                </w:p>
              </w:txbxContent>
            </v:textbox>
          </v:roundrect>
        </w:pict>
      </w:r>
    </w:p>
    <w:p w:rsidR="007E2CC9" w:rsidRPr="003E5835" w:rsidRDefault="00C21558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4" o:spid="_x0000_s1029" style="position:absolute;margin-left:24pt;margin-top:1.9pt;width:255.75pt;height:82.8pt;z-index:251674112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">
            <v:textbox>
              <w:txbxContent>
                <w:p w:rsidR="00F07985" w:rsidRDefault="003712CD" w:rsidP="00722002"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Къде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могат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да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се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722002">
                    <w:rPr>
                      <w:b/>
                      <w:bCs/>
                      <w:sz w:val="24"/>
                      <w:szCs w:val="24"/>
                      <w:lang w:val="bg-BG"/>
                    </w:rPr>
                    <w:t>предоставят</w:t>
                  </w:r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палиативни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712CD">
                    <w:rPr>
                      <w:b/>
                      <w:bCs/>
                      <w:sz w:val="24"/>
                      <w:szCs w:val="24"/>
                    </w:rPr>
                    <w:t>грижи</w:t>
                  </w:r>
                  <w:proofErr w:type="spellEnd"/>
                  <w:r w:rsidRPr="003712CD">
                    <w:rPr>
                      <w:b/>
                      <w:bCs/>
                      <w:sz w:val="24"/>
                      <w:szCs w:val="24"/>
                    </w:rPr>
                    <w:t>?</w:t>
                  </w:r>
                </w:p>
              </w:txbxContent>
            </v:textbox>
          </v:roundrect>
        </w:pict>
      </w: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bookmarkStart w:id="0" w:name="_GoBack"/>
      <w:bookmarkEnd w:id="0"/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CC0EC7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8" o:spid="_x0000_s1030" style="position:absolute;margin-left:373.2pt;margin-top:16.7pt;width:255pt;height:82.8pt;z-index:2516782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">
            <v:textbox>
              <w:txbxContent>
                <w:p w:rsidR="0033173D" w:rsidRPr="0033173D" w:rsidRDefault="0033173D" w:rsidP="0033173D">
                  <w:pPr>
                    <w:rPr>
                      <w:sz w:val="24"/>
                      <w:szCs w:val="24"/>
                      <w:lang w:val="bg-BG"/>
                    </w:rPr>
                  </w:pPr>
                  <w:r w:rsidRPr="0033173D">
                    <w:rPr>
                      <w:sz w:val="24"/>
                      <w:szCs w:val="24"/>
                      <w:lang w:val="bg-BG"/>
                    </w:rPr>
                    <w:t>Най-често п</w:t>
                  </w:r>
                  <w:proofErr w:type="spellStart"/>
                  <w:r w:rsidRPr="0033173D">
                    <w:rPr>
                      <w:sz w:val="24"/>
                      <w:szCs w:val="24"/>
                    </w:rPr>
                    <w:t>алиативните</w:t>
                  </w:r>
                  <w:proofErr w:type="spellEnd"/>
                  <w:r w:rsidRPr="003317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33173D">
                    <w:rPr>
                      <w:sz w:val="24"/>
                      <w:szCs w:val="24"/>
                    </w:rPr>
                    <w:t>грижи</w:t>
                  </w:r>
                  <w:proofErr w:type="spellEnd"/>
                  <w:r w:rsidRPr="0033173D">
                    <w:rPr>
                      <w:sz w:val="24"/>
                      <w:szCs w:val="24"/>
                      <w:lang w:val="bg-BG"/>
                    </w:rPr>
                    <w:t xml:space="preserve"> се предоставят  в хоспис</w:t>
                  </w:r>
                  <w:r>
                    <w:rPr>
                      <w:sz w:val="24"/>
                      <w:szCs w:val="24"/>
                      <w:lang w:val="bg-BG"/>
                    </w:rPr>
                    <w:t xml:space="preserve"> или у дома</w:t>
                  </w:r>
                  <w:r w:rsidRPr="0033173D">
                    <w:rPr>
                      <w:sz w:val="24"/>
                      <w:szCs w:val="24"/>
                      <w:lang w:val="bg-BG"/>
                    </w:rPr>
                    <w:t>.</w:t>
                  </w:r>
                </w:p>
              </w:txbxContent>
            </v:textbox>
          </v:roundrect>
        </w:pict>
      </w:r>
    </w:p>
    <w:p w:rsidR="007E2CC9" w:rsidRPr="003E5835" w:rsidRDefault="00C21558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 w:bidi="ar-SA"/>
        </w:rPr>
        <w:pict>
          <v:roundrect id="AutoShape 45" o:spid="_x0000_s1031" style="position:absolute;margin-left:21.15pt;margin-top:2.9pt;width:258.6pt;height:82.8pt;z-index:25167513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">
            <v:textbox>
              <w:txbxContent>
                <w:p w:rsidR="00F07985" w:rsidRPr="0033173D" w:rsidRDefault="0033173D" w:rsidP="0033173D">
                  <w:pPr>
                    <w:rPr>
                      <w:b/>
                      <w:bCs/>
                      <w:sz w:val="24"/>
                      <w:szCs w:val="24"/>
                    </w:rPr>
                  </w:pPr>
                  <w:r w:rsidRPr="0033173D">
                    <w:rPr>
                      <w:b/>
                      <w:bCs/>
                      <w:lang w:val="bg-BG"/>
                    </w:rPr>
                    <w:t xml:space="preserve">Кога е подходящият момент да се </w:t>
                  </w:r>
                  <w:r>
                    <w:rPr>
                      <w:b/>
                      <w:bCs/>
                      <w:lang w:val="bg-BG"/>
                    </w:rPr>
                    <w:t>започнат</w:t>
                  </w:r>
                  <w:r w:rsidRPr="0033173D">
                    <w:rPr>
                      <w:b/>
                      <w:bCs/>
                      <w:lang w:val="bg-BG"/>
                    </w:rPr>
                    <w:t xml:space="preserve"> палиативни грижи</w:t>
                  </w:r>
                  <w:r w:rsidR="00F07985" w:rsidRPr="0033173D">
                    <w:rPr>
                      <w:b/>
                      <w:bCs/>
                      <w:sz w:val="24"/>
                      <w:szCs w:val="24"/>
                    </w:rPr>
                    <w:t>?</w:t>
                  </w:r>
                </w:p>
              </w:txbxContent>
            </v:textbox>
          </v:roundrect>
        </w:pict>
      </w: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:rsidR="007E2CC9" w:rsidRPr="003E5835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sectPr w:rsidR="007E2CC9" w:rsidRPr="003E5835" w:rsidSect="00F36117">
      <w:headerReference w:type="default" r:id="rId16"/>
      <w:footerReference w:type="default" r:id="rId17"/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0EC7" w:rsidRDefault="00CC0EC7">
      <w:r>
        <w:separator/>
      </w:r>
    </w:p>
  </w:endnote>
  <w:endnote w:type="continuationSeparator" w:id="0">
    <w:p w:rsidR="00CC0EC7" w:rsidRDefault="00CC0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85" w:rsidRDefault="00F07985">
    <w:pPr>
      <w:pStyle w:val="a3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85" w:rsidRDefault="00F07985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0EC7" w:rsidRDefault="00CC0EC7">
      <w:r>
        <w:separator/>
      </w:r>
    </w:p>
  </w:footnote>
  <w:footnote w:type="continuationSeparator" w:id="0">
    <w:p w:rsidR="00CC0EC7" w:rsidRDefault="00CC0E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85" w:rsidRDefault="004E12A5">
    <w:pPr>
      <w:pStyle w:val="a3"/>
      <w:spacing w:line="14" w:lineRule="auto"/>
      <w:rPr>
        <w:sz w:val="20"/>
      </w:rPr>
    </w:pPr>
    <w:r>
      <w:rPr>
        <w:noProof/>
        <w:lang w:val="bg-BG" w:eastAsia="bg-BG" w:bidi="ar-SA"/>
      </w:rPr>
      <w:drawing>
        <wp:anchor distT="0" distB="0" distL="0" distR="0" simplePos="0" relativeHeight="251701248" behindDoc="1" locked="0" layoutInCell="1" allowOverlap="1">
          <wp:simplePos x="0" y="0"/>
          <wp:positionH relativeFrom="page">
            <wp:posOffset>7871460</wp:posOffset>
          </wp:positionH>
          <wp:positionV relativeFrom="page">
            <wp:posOffset>553720</wp:posOffset>
          </wp:positionV>
          <wp:extent cx="148717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17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F07985">
      <w:rPr>
        <w:noProof/>
        <w:lang w:val="bg-BG" w:eastAsia="bg-BG" w:bidi="ar-SA"/>
      </w:rPr>
      <w:drawing>
        <wp:anchor distT="0" distB="0" distL="0" distR="0" simplePos="0" relativeHeight="25169510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7985" w:rsidRDefault="00C21558">
    <w:pPr>
      <w:pStyle w:val="a3"/>
      <w:spacing w:line="14" w:lineRule="auto"/>
      <w:rPr>
        <w:sz w:val="20"/>
      </w:rPr>
    </w:pPr>
    <w:r>
      <w:rPr>
        <w:noProof/>
        <w:lang w:val="bg-BG" w:eastAsia="bg-BG" w:bidi="ar-SA"/>
      </w:rPr>
      <w:drawing>
        <wp:anchor distT="0" distB="0" distL="0" distR="0" simplePos="0" relativeHeight="251660288" behindDoc="1" locked="0" layoutInCell="1" allowOverlap="1">
          <wp:simplePos x="0" y="0"/>
          <wp:positionH relativeFrom="page">
            <wp:posOffset>796636</wp:posOffset>
          </wp:positionH>
          <wp:positionV relativeFrom="page">
            <wp:posOffset>436418</wp:posOffset>
          </wp:positionV>
          <wp:extent cx="1213901" cy="477982"/>
          <wp:effectExtent l="0" t="0" r="0" b="0"/>
          <wp:wrapNone/>
          <wp:docPr id="26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20218" cy="4804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12A5">
      <w:rPr>
        <w:noProof/>
        <w:lang w:val="bg-BG" w:eastAsia="bg-BG" w:bidi="ar-SA"/>
      </w:rPr>
      <w:drawing>
        <wp:anchor distT="0" distB="0" distL="0" distR="0" simplePos="0" relativeHeight="251664384" behindDoc="1" locked="0" layoutInCell="1" allowOverlap="1">
          <wp:simplePos x="0" y="0"/>
          <wp:positionH relativeFrom="page">
            <wp:posOffset>8154555</wp:posOffset>
          </wp:positionH>
          <wp:positionV relativeFrom="page">
            <wp:posOffset>410730</wp:posOffset>
          </wp:positionV>
          <wp:extent cx="2078182" cy="456987"/>
          <wp:effectExtent l="0" t="0" r="0" b="0"/>
          <wp:wrapNone/>
          <wp:docPr id="26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8182" cy="4569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763709"/>
    <w:multiLevelType w:val="hybridMultilevel"/>
    <w:tmpl w:val="7076ED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0NbSwMDE1MzezMLNU0lEKTi0uzszPAykwNKkFAIWkR/w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7092"/>
    <w:rsid w:val="00057ED2"/>
    <w:rsid w:val="000628F4"/>
    <w:rsid w:val="00065FB8"/>
    <w:rsid w:val="00066016"/>
    <w:rsid w:val="000708C4"/>
    <w:rsid w:val="000745D3"/>
    <w:rsid w:val="000933BD"/>
    <w:rsid w:val="000A1759"/>
    <w:rsid w:val="000A2E48"/>
    <w:rsid w:val="000A523A"/>
    <w:rsid w:val="000A6E31"/>
    <w:rsid w:val="000C7D51"/>
    <w:rsid w:val="000D1584"/>
    <w:rsid w:val="000D348D"/>
    <w:rsid w:val="00103D61"/>
    <w:rsid w:val="00106F5C"/>
    <w:rsid w:val="00111FAC"/>
    <w:rsid w:val="00113F54"/>
    <w:rsid w:val="0011441D"/>
    <w:rsid w:val="00122FF8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A5537"/>
    <w:rsid w:val="001D0329"/>
    <w:rsid w:val="001D2370"/>
    <w:rsid w:val="00203777"/>
    <w:rsid w:val="002053B6"/>
    <w:rsid w:val="002175E3"/>
    <w:rsid w:val="0022725B"/>
    <w:rsid w:val="00232ADD"/>
    <w:rsid w:val="00236FD5"/>
    <w:rsid w:val="0024294B"/>
    <w:rsid w:val="00246FFA"/>
    <w:rsid w:val="002603DC"/>
    <w:rsid w:val="002645C8"/>
    <w:rsid w:val="00272139"/>
    <w:rsid w:val="00292B93"/>
    <w:rsid w:val="002A14CF"/>
    <w:rsid w:val="002A415B"/>
    <w:rsid w:val="002B5448"/>
    <w:rsid w:val="002C0331"/>
    <w:rsid w:val="002C0828"/>
    <w:rsid w:val="002C28D7"/>
    <w:rsid w:val="002C7FDC"/>
    <w:rsid w:val="002E0526"/>
    <w:rsid w:val="002E6DEB"/>
    <w:rsid w:val="002F4779"/>
    <w:rsid w:val="002F576D"/>
    <w:rsid w:val="002F5D67"/>
    <w:rsid w:val="00303458"/>
    <w:rsid w:val="00311054"/>
    <w:rsid w:val="00313ABB"/>
    <w:rsid w:val="00316290"/>
    <w:rsid w:val="0033173D"/>
    <w:rsid w:val="00340785"/>
    <w:rsid w:val="00341373"/>
    <w:rsid w:val="003466CF"/>
    <w:rsid w:val="00356E89"/>
    <w:rsid w:val="00357CCA"/>
    <w:rsid w:val="00360505"/>
    <w:rsid w:val="00360892"/>
    <w:rsid w:val="00360B92"/>
    <w:rsid w:val="00360E3A"/>
    <w:rsid w:val="00364838"/>
    <w:rsid w:val="00366032"/>
    <w:rsid w:val="003664E2"/>
    <w:rsid w:val="00367D88"/>
    <w:rsid w:val="003712CD"/>
    <w:rsid w:val="00375B32"/>
    <w:rsid w:val="00386F23"/>
    <w:rsid w:val="00394EB9"/>
    <w:rsid w:val="00396D1E"/>
    <w:rsid w:val="003C354D"/>
    <w:rsid w:val="003C6015"/>
    <w:rsid w:val="003E5835"/>
    <w:rsid w:val="003F7A21"/>
    <w:rsid w:val="003F7B45"/>
    <w:rsid w:val="004019D1"/>
    <w:rsid w:val="004060A5"/>
    <w:rsid w:val="00413980"/>
    <w:rsid w:val="00420893"/>
    <w:rsid w:val="00442644"/>
    <w:rsid w:val="00447170"/>
    <w:rsid w:val="00472C51"/>
    <w:rsid w:val="004810E5"/>
    <w:rsid w:val="004826C8"/>
    <w:rsid w:val="004856C4"/>
    <w:rsid w:val="004916F6"/>
    <w:rsid w:val="004A5FC6"/>
    <w:rsid w:val="004B26E5"/>
    <w:rsid w:val="004D1643"/>
    <w:rsid w:val="004E095C"/>
    <w:rsid w:val="004E0968"/>
    <w:rsid w:val="004E12A5"/>
    <w:rsid w:val="004E2CB0"/>
    <w:rsid w:val="004E3798"/>
    <w:rsid w:val="004F5488"/>
    <w:rsid w:val="0050330B"/>
    <w:rsid w:val="0050711E"/>
    <w:rsid w:val="00510E03"/>
    <w:rsid w:val="0053769D"/>
    <w:rsid w:val="00543884"/>
    <w:rsid w:val="00546F6D"/>
    <w:rsid w:val="005530EB"/>
    <w:rsid w:val="00567B80"/>
    <w:rsid w:val="0057035C"/>
    <w:rsid w:val="005721B2"/>
    <w:rsid w:val="00572D7E"/>
    <w:rsid w:val="005841CA"/>
    <w:rsid w:val="005853F3"/>
    <w:rsid w:val="005875AA"/>
    <w:rsid w:val="005978EF"/>
    <w:rsid w:val="00597F5E"/>
    <w:rsid w:val="005B00AE"/>
    <w:rsid w:val="005B179D"/>
    <w:rsid w:val="005C2FD5"/>
    <w:rsid w:val="005C4F20"/>
    <w:rsid w:val="005D0441"/>
    <w:rsid w:val="005D6840"/>
    <w:rsid w:val="005E2071"/>
    <w:rsid w:val="005F2A28"/>
    <w:rsid w:val="005F5A50"/>
    <w:rsid w:val="00613F8B"/>
    <w:rsid w:val="00616503"/>
    <w:rsid w:val="00633136"/>
    <w:rsid w:val="00644D3D"/>
    <w:rsid w:val="006602CE"/>
    <w:rsid w:val="00670AB5"/>
    <w:rsid w:val="00675F43"/>
    <w:rsid w:val="00682938"/>
    <w:rsid w:val="00683FD5"/>
    <w:rsid w:val="0069148F"/>
    <w:rsid w:val="006A392F"/>
    <w:rsid w:val="006B2282"/>
    <w:rsid w:val="006B5895"/>
    <w:rsid w:val="006C4710"/>
    <w:rsid w:val="006C6A3A"/>
    <w:rsid w:val="006D3A75"/>
    <w:rsid w:val="006D7C05"/>
    <w:rsid w:val="006E0CC0"/>
    <w:rsid w:val="006E40A4"/>
    <w:rsid w:val="006F1401"/>
    <w:rsid w:val="006F5590"/>
    <w:rsid w:val="00704F18"/>
    <w:rsid w:val="007103AC"/>
    <w:rsid w:val="00711D6E"/>
    <w:rsid w:val="007169F5"/>
    <w:rsid w:val="00722002"/>
    <w:rsid w:val="0072412A"/>
    <w:rsid w:val="00730216"/>
    <w:rsid w:val="007315A5"/>
    <w:rsid w:val="00735200"/>
    <w:rsid w:val="00736B4C"/>
    <w:rsid w:val="00742537"/>
    <w:rsid w:val="00747497"/>
    <w:rsid w:val="00772A8C"/>
    <w:rsid w:val="00784BA1"/>
    <w:rsid w:val="007A05D0"/>
    <w:rsid w:val="007C166D"/>
    <w:rsid w:val="007C23C9"/>
    <w:rsid w:val="007E2CC9"/>
    <w:rsid w:val="007F0CE9"/>
    <w:rsid w:val="007F24BE"/>
    <w:rsid w:val="0080138D"/>
    <w:rsid w:val="00815885"/>
    <w:rsid w:val="00826557"/>
    <w:rsid w:val="008327EB"/>
    <w:rsid w:val="008358A5"/>
    <w:rsid w:val="00840200"/>
    <w:rsid w:val="00842C24"/>
    <w:rsid w:val="00843C05"/>
    <w:rsid w:val="008475D7"/>
    <w:rsid w:val="00856D59"/>
    <w:rsid w:val="008571C2"/>
    <w:rsid w:val="00860AC6"/>
    <w:rsid w:val="008755F7"/>
    <w:rsid w:val="008810C1"/>
    <w:rsid w:val="008954FA"/>
    <w:rsid w:val="00895DBF"/>
    <w:rsid w:val="008B1289"/>
    <w:rsid w:val="008B6CEE"/>
    <w:rsid w:val="008D1C05"/>
    <w:rsid w:val="008D2F4D"/>
    <w:rsid w:val="008D6C60"/>
    <w:rsid w:val="008E36A8"/>
    <w:rsid w:val="008F3902"/>
    <w:rsid w:val="008F5FE0"/>
    <w:rsid w:val="008F7BBB"/>
    <w:rsid w:val="00922CB0"/>
    <w:rsid w:val="009255BB"/>
    <w:rsid w:val="00931A73"/>
    <w:rsid w:val="00932B30"/>
    <w:rsid w:val="009407BC"/>
    <w:rsid w:val="00944FA5"/>
    <w:rsid w:val="00953776"/>
    <w:rsid w:val="00957CB5"/>
    <w:rsid w:val="0096434D"/>
    <w:rsid w:val="00966F48"/>
    <w:rsid w:val="00971E41"/>
    <w:rsid w:val="00980993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78B9"/>
    <w:rsid w:val="00A8001A"/>
    <w:rsid w:val="00A825AF"/>
    <w:rsid w:val="00A84207"/>
    <w:rsid w:val="00A84219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B061E4"/>
    <w:rsid w:val="00B4148A"/>
    <w:rsid w:val="00B53FC3"/>
    <w:rsid w:val="00B57E96"/>
    <w:rsid w:val="00B67F82"/>
    <w:rsid w:val="00B7445D"/>
    <w:rsid w:val="00B83B0F"/>
    <w:rsid w:val="00B857AE"/>
    <w:rsid w:val="00B865D6"/>
    <w:rsid w:val="00B94382"/>
    <w:rsid w:val="00BA21EE"/>
    <w:rsid w:val="00BA2D16"/>
    <w:rsid w:val="00BA2E22"/>
    <w:rsid w:val="00BB0212"/>
    <w:rsid w:val="00BB48E0"/>
    <w:rsid w:val="00BC2D0C"/>
    <w:rsid w:val="00BC76BE"/>
    <w:rsid w:val="00BE699D"/>
    <w:rsid w:val="00C07CF3"/>
    <w:rsid w:val="00C13C34"/>
    <w:rsid w:val="00C21558"/>
    <w:rsid w:val="00C233E5"/>
    <w:rsid w:val="00C24624"/>
    <w:rsid w:val="00C24B75"/>
    <w:rsid w:val="00C2691F"/>
    <w:rsid w:val="00C27D51"/>
    <w:rsid w:val="00C358E7"/>
    <w:rsid w:val="00C443D0"/>
    <w:rsid w:val="00C470EE"/>
    <w:rsid w:val="00C57981"/>
    <w:rsid w:val="00C706CE"/>
    <w:rsid w:val="00C835AD"/>
    <w:rsid w:val="00C85BEE"/>
    <w:rsid w:val="00C95449"/>
    <w:rsid w:val="00CC0EC7"/>
    <w:rsid w:val="00CC4E2D"/>
    <w:rsid w:val="00CD4378"/>
    <w:rsid w:val="00CD49D8"/>
    <w:rsid w:val="00CD5902"/>
    <w:rsid w:val="00CE68B2"/>
    <w:rsid w:val="00CF0697"/>
    <w:rsid w:val="00CF157A"/>
    <w:rsid w:val="00CF1CDF"/>
    <w:rsid w:val="00D03419"/>
    <w:rsid w:val="00D3555B"/>
    <w:rsid w:val="00D36A87"/>
    <w:rsid w:val="00D36E6C"/>
    <w:rsid w:val="00D46BBC"/>
    <w:rsid w:val="00D51791"/>
    <w:rsid w:val="00D56645"/>
    <w:rsid w:val="00D65A5B"/>
    <w:rsid w:val="00D65F04"/>
    <w:rsid w:val="00D85D2A"/>
    <w:rsid w:val="00D9175C"/>
    <w:rsid w:val="00DA1DCE"/>
    <w:rsid w:val="00DA40EB"/>
    <w:rsid w:val="00DB4210"/>
    <w:rsid w:val="00DE0DE5"/>
    <w:rsid w:val="00DE668B"/>
    <w:rsid w:val="00DF3776"/>
    <w:rsid w:val="00E22A52"/>
    <w:rsid w:val="00E26C05"/>
    <w:rsid w:val="00E32762"/>
    <w:rsid w:val="00E32D08"/>
    <w:rsid w:val="00E435A3"/>
    <w:rsid w:val="00E4431E"/>
    <w:rsid w:val="00E47486"/>
    <w:rsid w:val="00E55A1B"/>
    <w:rsid w:val="00E73E60"/>
    <w:rsid w:val="00E84C6F"/>
    <w:rsid w:val="00E84E49"/>
    <w:rsid w:val="00E87C30"/>
    <w:rsid w:val="00E91031"/>
    <w:rsid w:val="00E91B7F"/>
    <w:rsid w:val="00EA77BA"/>
    <w:rsid w:val="00EA7DAF"/>
    <w:rsid w:val="00EB3F08"/>
    <w:rsid w:val="00EB7625"/>
    <w:rsid w:val="00EC6ED1"/>
    <w:rsid w:val="00EC7FB5"/>
    <w:rsid w:val="00ED375B"/>
    <w:rsid w:val="00ED6A79"/>
    <w:rsid w:val="00ED7303"/>
    <w:rsid w:val="00EE713C"/>
    <w:rsid w:val="00EF4163"/>
    <w:rsid w:val="00EF501E"/>
    <w:rsid w:val="00EF76DD"/>
    <w:rsid w:val="00F07985"/>
    <w:rsid w:val="00F1128A"/>
    <w:rsid w:val="00F15408"/>
    <w:rsid w:val="00F177F4"/>
    <w:rsid w:val="00F23E8F"/>
    <w:rsid w:val="00F24893"/>
    <w:rsid w:val="00F27F21"/>
    <w:rsid w:val="00F36117"/>
    <w:rsid w:val="00F414C7"/>
    <w:rsid w:val="00F60134"/>
    <w:rsid w:val="00F706DC"/>
    <w:rsid w:val="00F828B1"/>
    <w:rsid w:val="00F85300"/>
    <w:rsid w:val="00F92EF4"/>
    <w:rsid w:val="00FB1508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f"/>
    </o:shapedefaults>
    <o:shapelayout v:ext="edit">
      <o:idmap v:ext="edit" data="1"/>
    </o:shapelayout>
  </w:shapeDefaults>
  <w:decimalSymbol w:val="."/>
  <w:listSeparator w:val=","/>
  <w15:docId w15:val="{A1035FE7-E6E8-4EE4-85C6-60A25A2EA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5841CA"/>
    <w:rPr>
      <w:rFonts w:ascii="Georgia" w:eastAsia="Georgia" w:hAnsi="Georgia" w:cs="Georgia"/>
      <w:lang w:bidi="en-US"/>
    </w:rPr>
  </w:style>
  <w:style w:type="paragraph" w:styleId="1">
    <w:name w:val="heading 1"/>
    <w:basedOn w:val="a"/>
    <w:uiPriority w:val="1"/>
    <w:qFormat/>
    <w:rsid w:val="005841CA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uiPriority w:val="1"/>
    <w:qFormat/>
    <w:rsid w:val="005841CA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841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1"/>
    <w:qFormat/>
    <w:rsid w:val="005841CA"/>
    <w:pPr>
      <w:spacing w:line="268" w:lineRule="exact"/>
      <w:ind w:left="499"/>
    </w:pPr>
    <w:rPr>
      <w:rFonts w:ascii="Impact" w:eastAsia="Impact" w:hAnsi="Impact" w:cs="Impact"/>
    </w:rPr>
  </w:style>
  <w:style w:type="paragraph" w:styleId="20">
    <w:name w:val="toc 2"/>
    <w:basedOn w:val="a"/>
    <w:uiPriority w:val="1"/>
    <w:qFormat/>
    <w:rsid w:val="005841CA"/>
    <w:pPr>
      <w:ind w:left="720"/>
    </w:pPr>
  </w:style>
  <w:style w:type="paragraph" w:styleId="a3">
    <w:name w:val="Body Text"/>
    <w:basedOn w:val="a"/>
    <w:uiPriority w:val="1"/>
    <w:qFormat/>
    <w:rsid w:val="005841CA"/>
  </w:style>
  <w:style w:type="paragraph" w:styleId="a4">
    <w:name w:val="List Paragraph"/>
    <w:basedOn w:val="a"/>
    <w:uiPriority w:val="1"/>
    <w:qFormat/>
    <w:rsid w:val="005841CA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5841CA"/>
  </w:style>
  <w:style w:type="paragraph" w:styleId="a5">
    <w:name w:val="header"/>
    <w:basedOn w:val="a"/>
    <w:link w:val="a6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a6">
    <w:name w:val="Горен колонтитул Знак"/>
    <w:basedOn w:val="a0"/>
    <w:link w:val="a5"/>
    <w:uiPriority w:val="99"/>
    <w:rsid w:val="0053769D"/>
    <w:rPr>
      <w:rFonts w:ascii="Georgia" w:eastAsia="Georgia" w:hAnsi="Georgia" w:cs="Georgia"/>
      <w:lang w:bidi="en-US"/>
    </w:rPr>
  </w:style>
  <w:style w:type="paragraph" w:styleId="a7">
    <w:name w:val="footer"/>
    <w:basedOn w:val="a"/>
    <w:link w:val="a8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a8">
    <w:name w:val="Долен колонтитул Знак"/>
    <w:basedOn w:val="a0"/>
    <w:link w:val="a7"/>
    <w:uiPriority w:val="99"/>
    <w:rsid w:val="0053769D"/>
    <w:rPr>
      <w:rFonts w:ascii="Georgia" w:eastAsia="Georgia" w:hAnsi="Georgia" w:cs="Georgia"/>
      <w:lang w:bidi="en-US"/>
    </w:rPr>
  </w:style>
  <w:style w:type="character" w:styleId="a9">
    <w:name w:val="Hyperlink"/>
    <w:basedOn w:val="a0"/>
    <w:uiPriority w:val="99"/>
    <w:unhideWhenUsed/>
    <w:rsid w:val="00C13C34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C13C34"/>
    <w:rPr>
      <w:color w:val="800080" w:themeColor="followedHyperlink"/>
      <w:u w:val="single"/>
    </w:rPr>
  </w:style>
  <w:style w:type="table" w:styleId="ab">
    <w:name w:val="Table Grid"/>
    <w:basedOn w:val="a1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footnote text"/>
    <w:basedOn w:val="a"/>
    <w:link w:val="ad"/>
    <w:uiPriority w:val="99"/>
    <w:semiHidden/>
    <w:unhideWhenUsed/>
    <w:rsid w:val="00C85BEE"/>
    <w:rPr>
      <w:sz w:val="20"/>
      <w:szCs w:val="20"/>
    </w:rPr>
  </w:style>
  <w:style w:type="character" w:customStyle="1" w:styleId="ad">
    <w:name w:val="Текст под линия Знак"/>
    <w:basedOn w:val="a0"/>
    <w:link w:val="ac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ae">
    <w:name w:val="footnote reference"/>
    <w:basedOn w:val="a0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a1"/>
    <w:next w:val="ab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FC740-C16F-46AB-9C43-784124523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Petya</cp:lastModifiedBy>
  <cp:revision>86</cp:revision>
  <cp:lastPrinted>2021-03-15T21:22:00Z</cp:lastPrinted>
  <dcterms:created xsi:type="dcterms:W3CDTF">2020-12-11T10:44:00Z</dcterms:created>
  <dcterms:modified xsi:type="dcterms:W3CDTF">2021-06-0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